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cover-letter"/>
    <w:p>
      <w:pPr>
        <w:pStyle w:val="Heading2"/>
      </w:pPr>
      <w:r>
        <w:t xml:space="preserve">Cover Letter</w:t>
      </w:r>
    </w:p>
    <w:p>
      <w:pPr>
        <w:pStyle w:val="FirstParagraph"/>
      </w:pPr>
      <w:r>
        <w:t xml:space="preserve">Dear Hiring Manager,</w:t>
      </w:r>
    </w:p>
    <w:p>
      <w:pPr>
        <w:pStyle w:val="BodyText"/>
      </w:pPr>
      <w:r>
        <w:t xml:space="preserve">I am writing to express my interest in the Electrical Engineer position at your esteemed organization in Italy Rome. As a dedicated and innovative professional with a strong background in electrical systems, I am eager to contribute my technical expertise and passion for sustainable energy solutions to support your projects in this vibrant city. My academic training, hands-on experience, and deep understanding of electrical engineering principles align perfectly with the requirements of this role, and I am excited about the opportunity to bring my skills to a dynamic environment in Italy Rome.</w:t>
      </w:r>
    </w:p>
    <w:p>
      <w:pPr>
        <w:pStyle w:val="BodyText"/>
      </w:pPr>
      <w:r>
        <w:t xml:space="preserve">With over [X years] of experience in electrical engineering, I have developed a comprehensive skill set that includes designing, implementing, and maintaining complex electrical systems. My career has been driven by a commitment to excellence and innovation, particularly in the areas of power distribution, automation, and renewable energy integration. I have worked on projects ranging from industrial automation systems to smart grid technologies, ensuring that my solutions are not only technically sound but also aligned with global sustainability goals. My experience in [specific industry or field] has equipped me with a deep understanding of both theoretical and practical aspects of electrical engineering, making me well-suited for the challenges and opportunities in Italy Rome.</w:t>
      </w:r>
    </w:p>
    <w:p>
      <w:pPr>
        <w:pStyle w:val="BodyText"/>
      </w:pPr>
      <w:r>
        <w:t xml:space="preserve">What draws me to Italy Rome is the city’s unique blend of historical significance and modern innovation. As an Electrical Engineer, I am particularly inspired by Rome’s efforts to balance preservation with progress. The city’s growing focus on smart infrastructure, energy efficiency, and green technologies presents a compelling environment for professionals like myself who are passionate about creating sustainable solutions. I am especially interested in contributing to projects that leverage cutting-edge electrical systems to enhance urban resilience and improve quality of life for residents. Whether it is optimizing power distribution networks or integrating renewable energy sources into the city’s grid, I am eager to play a role in shaping Rome’s future as a leader in sustainable engineering.</w:t>
      </w:r>
    </w:p>
    <w:p>
      <w:pPr>
        <w:pStyle w:val="BodyText"/>
      </w:pPr>
      <w:r>
        <w:t xml:space="preserve">My academic foundation includes a [Bachelor’s/Master’s] degree in Electrical Engineering from [University Name], where I graduated with honors. During my studies, I focused on [specific areas such as power systems, control theory, or electronics], which provided me with a solid theoretical base and the analytical skills necessary to tackle complex engineering problems. Additionally, I have completed certifications in [relevant technologies or software such as MATLAB, PLC programming, or energy management systems], ensuring that I stay current with industry advancements. These qualifications have prepared me to approach challenges in Italy Rome with both technical precision and creative problem-solving.</w:t>
      </w:r>
    </w:p>
    <w:p>
      <w:pPr>
        <w:pStyle w:val="BodyText"/>
      </w:pPr>
      <w:r>
        <w:t xml:space="preserve">In my previous roles, I have consistently demonstrated a strong ability to collaborate with cross-functional teams and deliver projects on time and within budget. For example, at [Previous Company], I led the design of a [specific project, e.g., "smart grid system for a commercial district"], which reduced energy consumption by 20% while improving reliability. This experience reinforced my belief that electrical engineering is not just about technical expertise but also about understanding the needs of clients and communities. In Rome, I am confident that I can apply this holistic approach to contribute to your organization’s mission of delivering innovative solutions.</w:t>
      </w:r>
    </w:p>
    <w:p>
      <w:pPr>
        <w:pStyle w:val="BodyText"/>
      </w:pPr>
      <w:r>
        <w:t xml:space="preserve">What sets me apart as an Electrical Engineer is my adaptability and willingness to learn. The field of electrical engineering is constantly evolving, and I thrive in environments where I can stay at the forefront of technological advancements. For instance, I recently [specific achievement or learning experience, e.g., "completed a course on IoT-enabled energy systems"], which has deepened my understanding of how digital technologies can transform traditional electrical infrastructure. This curiosity and drive to grow align perfectly with the dynamic nature of the work in Italy Rome, where engineering solutions often require innovative thinking and a keen awareness of local regulations and cultural contexts.</w:t>
      </w:r>
    </w:p>
    <w:p>
      <w:pPr>
        <w:pStyle w:val="BodyText"/>
      </w:pPr>
      <w:r>
        <w:t xml:space="preserve">I am particularly drawn to your organization because of its reputation for [specific quality or project, e.g., "leading-edge research in sustainable energy" or "commitment to community-driven infrastructure"]. I believe that my background in [specific area] and my passion for [related field, e.g., "renewable energy integration"] make me a strong fit for your team. I am excited about the opportunity to collaborate with professionals who share my vision of leveraging electrical engineering to create a more sustainable and efficient future, especially in a city like Rome, which is at the intersection of tradition and innovation.</w:t>
      </w:r>
    </w:p>
    <w:p>
      <w:pPr>
        <w:pStyle w:val="BodyText"/>
      </w:pPr>
      <w:r>
        <w:t xml:space="preserve">As an Electrical Engineer, I understand the importance of precision, attention to detail, and effective communication. My ability to translate complex technical concepts into clear strategies for stakeholders has been a key factor in my success. In Italy Rome, I aim to build on this strength by working closely with local teams and clients to ensure that our projects meet the highest standards of quality and performance. I am also committed to adhering to Italian regulations and industry standards, which are critical for ensuring safety and compliance in electrical engineering projects.</w:t>
      </w:r>
    </w:p>
    <w:p>
      <w:pPr>
        <w:pStyle w:val="BodyText"/>
      </w:pPr>
      <w:r>
        <w:t xml:space="preserve">Thank you for considering my application. I would be honored to contribute my skills and enthusiasm to your organization in Italy Rome. I look forward to the opportunity to discuss how I can support your goals and bring value to your team. Please feel free to contact me at [phone number] o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Position in Italy Rome</dc:title>
  <dc:creator/>
  <dc:language>en</dc:language>
  <cp:keywords/>
  <dcterms:created xsi:type="dcterms:W3CDTF">2026-07-21T01:55:30Z</dcterms:created>
  <dcterms:modified xsi:type="dcterms:W3CDTF">2026-07-21T01:55:30Z</dcterms:modified>
</cp:coreProperties>
</file>

<file path=docProps/custom.xml><?xml version="1.0" encoding="utf-8"?>
<Properties xmlns="http://schemas.openxmlformats.org/officeDocument/2006/custom-properties" xmlns:vt="http://schemas.openxmlformats.org/officeDocument/2006/docPropsVTypes"/>
</file>